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964EE" w14:textId="77777777" w:rsidR="00597C03" w:rsidRDefault="00597C03" w:rsidP="00597C03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ood Shepherd Catholic Parish</w:t>
      </w:r>
    </w:p>
    <w:p w14:paraId="3111E650" w14:textId="77777777" w:rsidR="00597C03" w:rsidRPr="00EB170F" w:rsidRDefault="00597C03" w:rsidP="00597C03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B170F">
        <w:rPr>
          <w:rFonts w:ascii="Times New Roman" w:hAnsi="Times New Roman" w:cs="Times New Roman"/>
          <w:b/>
          <w:bCs/>
          <w:sz w:val="28"/>
          <w:szCs w:val="28"/>
        </w:rPr>
        <w:t>Confirmation Name &amp; Sponsor Eligibility Form</w:t>
      </w:r>
    </w:p>
    <w:p w14:paraId="7140FDD1" w14:textId="16BD5B77" w:rsidR="00597C03" w:rsidRDefault="00597C03" w:rsidP="00597C03">
      <w:pPr>
        <w:tabs>
          <w:tab w:val="left" w:pos="1011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irections: </w:t>
      </w:r>
    </w:p>
    <w:p w14:paraId="57797F49" w14:textId="66E996E9" w:rsidR="00C838DA" w:rsidRDefault="00597C03" w:rsidP="00597C03">
      <w:pPr>
        <w:pStyle w:val="ListParagraph"/>
        <w:numPr>
          <w:ilvl w:val="0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597C03">
        <w:rPr>
          <w:rFonts w:ascii="Times New Roman" w:hAnsi="Times New Roman" w:cs="Times New Roman"/>
          <w:sz w:val="24"/>
          <w:szCs w:val="24"/>
        </w:rPr>
        <w:t xml:space="preserve">Select your Saint Name </w:t>
      </w:r>
      <w:r w:rsidR="00C838DA">
        <w:rPr>
          <w:rFonts w:ascii="Times New Roman" w:hAnsi="Times New Roman" w:cs="Times New Roman"/>
          <w:sz w:val="24"/>
          <w:szCs w:val="24"/>
        </w:rPr>
        <w:t xml:space="preserve">and fill in the corresponding </w:t>
      </w:r>
      <w:proofErr w:type="gramStart"/>
      <w:r w:rsidR="00C838DA">
        <w:rPr>
          <w:rFonts w:ascii="Times New Roman" w:hAnsi="Times New Roman" w:cs="Times New Roman"/>
          <w:sz w:val="24"/>
          <w:szCs w:val="24"/>
        </w:rPr>
        <w:t>box on</w:t>
      </w:r>
      <w:proofErr w:type="gramEnd"/>
      <w:r w:rsidR="00C838DA">
        <w:rPr>
          <w:rFonts w:ascii="Times New Roman" w:hAnsi="Times New Roman" w:cs="Times New Roman"/>
          <w:sz w:val="24"/>
          <w:szCs w:val="24"/>
        </w:rPr>
        <w:t xml:space="preserve"> under Candidate information. (Do not leave this box blank)</w:t>
      </w:r>
    </w:p>
    <w:p w14:paraId="0078F867" w14:textId="2E4D2250" w:rsidR="00C838DA" w:rsidRDefault="00C838DA" w:rsidP="00597C03">
      <w:pPr>
        <w:pStyle w:val="ListParagraph"/>
        <w:numPr>
          <w:ilvl w:val="0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E PERSON to be your sponsor for confirmation </w:t>
      </w:r>
      <w:r w:rsidRPr="00597C03">
        <w:rPr>
          <w:rFonts w:ascii="Times New Roman" w:hAnsi="Times New Roman" w:cs="Times New Roman"/>
          <w:sz w:val="24"/>
          <w:szCs w:val="24"/>
        </w:rPr>
        <w:t xml:space="preserve">using the guidelines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597C03">
        <w:rPr>
          <w:rFonts w:ascii="Times New Roman" w:hAnsi="Times New Roman" w:cs="Times New Roman"/>
          <w:sz w:val="24"/>
          <w:szCs w:val="24"/>
        </w:rPr>
        <w:t>elo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2236FD" w14:textId="605A3A3C" w:rsidR="00597C03" w:rsidRPr="00597C03" w:rsidRDefault="00C838DA" w:rsidP="00597C03">
      <w:pPr>
        <w:pStyle w:val="ListParagraph"/>
        <w:numPr>
          <w:ilvl w:val="0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in the information on behalf of your sponsor under </w:t>
      </w:r>
      <w:r w:rsidR="00597C03" w:rsidRPr="00597C03">
        <w:rPr>
          <w:rFonts w:ascii="Times New Roman" w:hAnsi="Times New Roman" w:cs="Times New Roman"/>
          <w:sz w:val="24"/>
          <w:szCs w:val="24"/>
        </w:rPr>
        <w:t>Sponsor</w:t>
      </w:r>
      <w:r>
        <w:rPr>
          <w:rFonts w:ascii="Times New Roman" w:hAnsi="Times New Roman" w:cs="Times New Roman"/>
          <w:sz w:val="24"/>
          <w:szCs w:val="24"/>
        </w:rPr>
        <w:t xml:space="preserve"> Information. </w:t>
      </w:r>
      <w:r w:rsidR="00597C03" w:rsidRPr="00597C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6A93E2" w14:textId="76C1AD35" w:rsidR="00597C03" w:rsidRDefault="00597C03" w:rsidP="00597C03">
      <w:pPr>
        <w:pStyle w:val="ListParagraph"/>
        <w:numPr>
          <w:ilvl w:val="0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597C03">
        <w:rPr>
          <w:rFonts w:ascii="Times New Roman" w:hAnsi="Times New Roman" w:cs="Times New Roman"/>
          <w:sz w:val="24"/>
          <w:szCs w:val="24"/>
        </w:rPr>
        <w:t xml:space="preserve">Fill out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597C03">
        <w:rPr>
          <w:rFonts w:ascii="Times New Roman" w:hAnsi="Times New Roman" w:cs="Times New Roman"/>
          <w:sz w:val="24"/>
          <w:szCs w:val="24"/>
        </w:rPr>
        <w:t xml:space="preserve"> form </w:t>
      </w:r>
      <w:r>
        <w:rPr>
          <w:rFonts w:ascii="Times New Roman" w:hAnsi="Times New Roman" w:cs="Times New Roman"/>
          <w:sz w:val="24"/>
          <w:szCs w:val="24"/>
        </w:rPr>
        <w:t xml:space="preserve">on the back of this page </w:t>
      </w:r>
      <w:r w:rsidRPr="00597C03">
        <w:rPr>
          <w:rFonts w:ascii="Times New Roman" w:hAnsi="Times New Roman" w:cs="Times New Roman"/>
          <w:sz w:val="24"/>
          <w:szCs w:val="24"/>
        </w:rPr>
        <w:t>completely a</w:t>
      </w:r>
      <w:r w:rsidR="00C838DA">
        <w:rPr>
          <w:rFonts w:ascii="Times New Roman" w:hAnsi="Times New Roman" w:cs="Times New Roman"/>
          <w:sz w:val="24"/>
          <w:szCs w:val="24"/>
        </w:rPr>
        <w:t xml:space="preserve">nd provide copies of the following: </w:t>
      </w:r>
    </w:p>
    <w:p w14:paraId="5C1E72AE" w14:textId="7380C0B1" w:rsidR="00C838DA" w:rsidRDefault="00C838DA" w:rsidP="00C838DA">
      <w:pPr>
        <w:pStyle w:val="ListParagraph"/>
        <w:numPr>
          <w:ilvl w:val="1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nsor’s Baptism &amp; confirmation certificates</w:t>
      </w:r>
    </w:p>
    <w:p w14:paraId="50BE5CA5" w14:textId="6E7ABFB9" w:rsidR="00C838DA" w:rsidRDefault="00C838DA" w:rsidP="00C838DA">
      <w:pPr>
        <w:pStyle w:val="ListParagraph"/>
        <w:numPr>
          <w:ilvl w:val="1"/>
          <w:numId w:val="4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married, a marriage certificate issued by the catholic </w:t>
      </w:r>
      <w:proofErr w:type="gramStart"/>
      <w:r>
        <w:rPr>
          <w:rFonts w:ascii="Times New Roman" w:hAnsi="Times New Roman" w:cs="Times New Roman"/>
          <w:sz w:val="24"/>
          <w:szCs w:val="24"/>
        </w:rPr>
        <w:t>church</w:t>
      </w:r>
      <w:proofErr w:type="gramEnd"/>
    </w:p>
    <w:p w14:paraId="30C6FC9D" w14:textId="02AE4A9D" w:rsidR="00597C03" w:rsidRPr="00954CEB" w:rsidRDefault="00954CEB" w:rsidP="00954CEB">
      <w:pPr>
        <w:tabs>
          <w:tab w:val="left" w:pos="1011"/>
        </w:tabs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37653462"/>
      <w:r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Pr="00954CEB">
        <w:rPr>
          <w:rFonts w:ascii="Times New Roman" w:hAnsi="Times New Roman" w:cs="Times New Roman"/>
          <w:b/>
          <w:bCs/>
          <w:sz w:val="24"/>
          <w:szCs w:val="24"/>
        </w:rPr>
        <w:t>This form may be turned in anytime during the first semester of formation to your</w:t>
      </w:r>
      <w:r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Pr="00954CEB">
        <w:rPr>
          <w:rFonts w:ascii="Times New Roman" w:hAnsi="Times New Roman" w:cs="Times New Roman"/>
          <w:b/>
          <w:bCs/>
          <w:sz w:val="24"/>
          <w:szCs w:val="24"/>
        </w:rPr>
        <w:t xml:space="preserve"> Mentor. The last day to </w:t>
      </w:r>
      <w:r w:rsidR="00597C03" w:rsidRPr="00954CEB">
        <w:rPr>
          <w:rFonts w:ascii="Times New Roman" w:hAnsi="Times New Roman" w:cs="Times New Roman"/>
          <w:b/>
          <w:bCs/>
          <w:sz w:val="24"/>
          <w:szCs w:val="24"/>
        </w:rPr>
        <w:t xml:space="preserve">Turn in this form </w:t>
      </w:r>
      <w:r w:rsidRPr="00954CEB">
        <w:rPr>
          <w:rFonts w:ascii="Times New Roman" w:hAnsi="Times New Roman" w:cs="Times New Roman"/>
          <w:b/>
          <w:bCs/>
          <w:sz w:val="24"/>
          <w:szCs w:val="24"/>
        </w:rPr>
        <w:t>is</w:t>
      </w:r>
      <w:r w:rsidR="00597C03" w:rsidRPr="00954CE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54C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954CEB">
        <w:rPr>
          <w:rFonts w:ascii="Times New Roman" w:hAnsi="Times New Roman" w:cs="Times New Roman"/>
          <w:b/>
          <w:bCs/>
          <w:sz w:val="24"/>
          <w:szCs w:val="24"/>
        </w:rPr>
        <w:t>12/17/2023</w:t>
      </w:r>
      <w:proofErr w:type="gramEnd"/>
    </w:p>
    <w:bookmarkEnd w:id="0"/>
    <w:p w14:paraId="27D5EA6F" w14:textId="70FFDB00" w:rsidR="002D0248" w:rsidRPr="002D0248" w:rsidRDefault="002D0248" w:rsidP="00597C03">
      <w:pPr>
        <w:tabs>
          <w:tab w:val="left" w:pos="1011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2D0248">
        <w:rPr>
          <w:rFonts w:ascii="Times New Roman" w:hAnsi="Times New Roman" w:cs="Times New Roman"/>
          <w:b/>
          <w:bCs/>
          <w:sz w:val="28"/>
          <w:szCs w:val="28"/>
        </w:rPr>
        <w:t>Information about Selecting your Confirmation Sponsor</w:t>
      </w:r>
    </w:p>
    <w:p w14:paraId="17F24E9D" w14:textId="15D7855C" w:rsidR="002D0248" w:rsidRPr="00597C03" w:rsidRDefault="002D0248" w:rsidP="002D0248">
      <w:p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597C03">
        <w:rPr>
          <w:rFonts w:ascii="Times New Roman" w:hAnsi="Times New Roman" w:cs="Times New Roman"/>
          <w:sz w:val="24"/>
          <w:szCs w:val="24"/>
        </w:rPr>
        <w:t xml:space="preserve">As you prepare for Confirmation, you will be asked to identify </w:t>
      </w:r>
      <w:r w:rsidR="00C838DA">
        <w:rPr>
          <w:rFonts w:ascii="Times New Roman" w:hAnsi="Times New Roman" w:cs="Times New Roman"/>
          <w:sz w:val="24"/>
          <w:szCs w:val="24"/>
        </w:rPr>
        <w:t xml:space="preserve">ONE </w:t>
      </w:r>
      <w:r w:rsidRPr="00597C03">
        <w:rPr>
          <w:rFonts w:ascii="Times New Roman" w:hAnsi="Times New Roman" w:cs="Times New Roman"/>
          <w:sz w:val="24"/>
          <w:szCs w:val="24"/>
        </w:rPr>
        <w:t>Sponsor that</w:t>
      </w:r>
      <w:r w:rsidR="00597C03" w:rsidRPr="00597C03">
        <w:rPr>
          <w:rFonts w:ascii="Times New Roman" w:hAnsi="Times New Roman" w:cs="Times New Roman"/>
          <w:sz w:val="24"/>
          <w:szCs w:val="24"/>
        </w:rPr>
        <w:t xml:space="preserve"> </w:t>
      </w:r>
      <w:r w:rsidRPr="00597C03">
        <w:rPr>
          <w:rFonts w:ascii="Times New Roman" w:hAnsi="Times New Roman" w:cs="Times New Roman"/>
          <w:sz w:val="24"/>
          <w:szCs w:val="24"/>
        </w:rPr>
        <w:t xml:space="preserve">will </w:t>
      </w:r>
      <w:r w:rsidR="00C838DA">
        <w:rPr>
          <w:rFonts w:ascii="Times New Roman" w:hAnsi="Times New Roman" w:cs="Times New Roman"/>
          <w:sz w:val="24"/>
          <w:szCs w:val="24"/>
        </w:rPr>
        <w:t>accompany you on your journey of</w:t>
      </w:r>
      <w:r w:rsidRPr="00597C03">
        <w:rPr>
          <w:rFonts w:ascii="Times New Roman" w:hAnsi="Times New Roman" w:cs="Times New Roman"/>
          <w:sz w:val="24"/>
          <w:szCs w:val="24"/>
        </w:rPr>
        <w:t xml:space="preserve"> prepar</w:t>
      </w:r>
      <w:r w:rsidR="00C838DA">
        <w:rPr>
          <w:rFonts w:ascii="Times New Roman" w:hAnsi="Times New Roman" w:cs="Times New Roman"/>
          <w:sz w:val="24"/>
          <w:szCs w:val="24"/>
        </w:rPr>
        <w:t>ation</w:t>
      </w:r>
      <w:r w:rsidRPr="00597C03">
        <w:rPr>
          <w:rFonts w:ascii="Times New Roman" w:hAnsi="Times New Roman" w:cs="Times New Roman"/>
          <w:sz w:val="24"/>
          <w:szCs w:val="24"/>
        </w:rPr>
        <w:t xml:space="preserve"> to receive the Sacrament of Confirmation</w:t>
      </w:r>
      <w:r w:rsidR="00C838DA">
        <w:rPr>
          <w:rFonts w:ascii="Times New Roman" w:hAnsi="Times New Roman" w:cs="Times New Roman"/>
          <w:sz w:val="24"/>
          <w:szCs w:val="24"/>
        </w:rPr>
        <w:t xml:space="preserve">. This sponsor will also support </w:t>
      </w:r>
      <w:proofErr w:type="gramStart"/>
      <w:r w:rsidR="00C838DA">
        <w:rPr>
          <w:rFonts w:ascii="Times New Roman" w:hAnsi="Times New Roman" w:cs="Times New Roman"/>
          <w:sz w:val="24"/>
          <w:szCs w:val="24"/>
        </w:rPr>
        <w:t xml:space="preserve">you </w:t>
      </w:r>
      <w:r w:rsidRPr="00597C03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Pr="00597C03">
        <w:rPr>
          <w:rFonts w:ascii="Times New Roman" w:hAnsi="Times New Roman" w:cs="Times New Roman"/>
          <w:sz w:val="24"/>
          <w:szCs w:val="24"/>
        </w:rPr>
        <w:t xml:space="preserve"> </w:t>
      </w:r>
      <w:r w:rsidR="00C838DA">
        <w:rPr>
          <w:rFonts w:ascii="Times New Roman" w:hAnsi="Times New Roman" w:cs="Times New Roman"/>
          <w:sz w:val="24"/>
          <w:szCs w:val="24"/>
        </w:rPr>
        <w:t xml:space="preserve">challenge </w:t>
      </w:r>
      <w:r w:rsidRPr="00597C03">
        <w:rPr>
          <w:rFonts w:ascii="Times New Roman" w:hAnsi="Times New Roman" w:cs="Times New Roman"/>
          <w:sz w:val="24"/>
          <w:szCs w:val="24"/>
        </w:rPr>
        <w:t>you to</w:t>
      </w:r>
      <w:r w:rsidR="00597C03" w:rsidRPr="00597C03">
        <w:rPr>
          <w:rFonts w:ascii="Times New Roman" w:hAnsi="Times New Roman" w:cs="Times New Roman"/>
          <w:sz w:val="24"/>
          <w:szCs w:val="24"/>
        </w:rPr>
        <w:t xml:space="preserve"> </w:t>
      </w:r>
      <w:r w:rsidRPr="00597C03">
        <w:rPr>
          <w:rFonts w:ascii="Times New Roman" w:hAnsi="Times New Roman" w:cs="Times New Roman"/>
          <w:sz w:val="24"/>
          <w:szCs w:val="24"/>
        </w:rPr>
        <w:t xml:space="preserve">continue to grow in your </w:t>
      </w:r>
      <w:r w:rsidR="00C838DA">
        <w:rPr>
          <w:rFonts w:ascii="Times New Roman" w:hAnsi="Times New Roman" w:cs="Times New Roman"/>
          <w:sz w:val="24"/>
          <w:szCs w:val="24"/>
        </w:rPr>
        <w:t>Catholic Faith and relationship with Our Lord after you are confirmed</w:t>
      </w:r>
      <w:r w:rsidRPr="00597C03">
        <w:rPr>
          <w:rFonts w:ascii="Times New Roman" w:hAnsi="Times New Roman" w:cs="Times New Roman"/>
          <w:sz w:val="24"/>
          <w:szCs w:val="24"/>
        </w:rPr>
        <w:t>. In making your thoughtful selection,</w:t>
      </w:r>
      <w:r w:rsidR="00597C03" w:rsidRPr="00597C03">
        <w:rPr>
          <w:rFonts w:ascii="Times New Roman" w:hAnsi="Times New Roman" w:cs="Times New Roman"/>
          <w:sz w:val="24"/>
          <w:szCs w:val="24"/>
        </w:rPr>
        <w:t xml:space="preserve"> </w:t>
      </w:r>
      <w:r w:rsidRPr="00597C03">
        <w:rPr>
          <w:rFonts w:ascii="Times New Roman" w:hAnsi="Times New Roman" w:cs="Times New Roman"/>
          <w:sz w:val="24"/>
          <w:szCs w:val="24"/>
        </w:rPr>
        <w:t>please keep in mind these qualifications required of all Confirmation sponsors.</w:t>
      </w:r>
    </w:p>
    <w:p w14:paraId="45BE94DB" w14:textId="77777777" w:rsidR="002D0248" w:rsidRPr="002D0248" w:rsidRDefault="002D0248" w:rsidP="002D0248">
      <w:p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>What are the requirements of the Church for being a Confirmation sponsor?</w:t>
      </w:r>
    </w:p>
    <w:p w14:paraId="3B617BC3" w14:textId="7684608F" w:rsidR="002D0248" w:rsidRPr="002D0248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 xml:space="preserve">A sponsor must be someone other than the parent </w:t>
      </w:r>
      <w:r w:rsidR="00597C03">
        <w:rPr>
          <w:rFonts w:ascii="Times New Roman" w:hAnsi="Times New Roman" w:cs="Times New Roman"/>
          <w:sz w:val="24"/>
          <w:szCs w:val="24"/>
        </w:rPr>
        <w:t xml:space="preserve">or spouse of the candidate. </w:t>
      </w:r>
    </w:p>
    <w:p w14:paraId="130F91EC" w14:textId="4F794A2E" w:rsidR="002D0248" w:rsidRPr="002D0248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>A sponsor must have received the Sacraments of Baptism, Confirmation</w:t>
      </w:r>
      <w:r w:rsidR="00597C03">
        <w:rPr>
          <w:rFonts w:ascii="Times New Roman" w:hAnsi="Times New Roman" w:cs="Times New Roman"/>
          <w:sz w:val="24"/>
          <w:szCs w:val="24"/>
        </w:rPr>
        <w:t>,</w:t>
      </w:r>
      <w:r w:rsidRPr="002D024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Holy Eucharist.</w:t>
      </w:r>
    </w:p>
    <w:p w14:paraId="441D1ADB" w14:textId="20E8CD50" w:rsidR="002D0248" w:rsidRPr="002D0248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>A sponsor must be at least 16 years of age and may be male or fema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regardless of the sex of the candidate.</w:t>
      </w:r>
    </w:p>
    <w:p w14:paraId="44A60037" w14:textId="48F70A76" w:rsidR="002D0248" w:rsidRPr="002D0248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 xml:space="preserve">A sponsor must be leading a life in harmony with the </w:t>
      </w:r>
      <w:r w:rsidR="00C838DA">
        <w:rPr>
          <w:rFonts w:ascii="Times New Roman" w:hAnsi="Times New Roman" w:cs="Times New Roman"/>
          <w:sz w:val="24"/>
          <w:szCs w:val="24"/>
        </w:rPr>
        <w:t xml:space="preserve">catholic </w:t>
      </w:r>
      <w:r w:rsidRPr="002D0248">
        <w:rPr>
          <w:rFonts w:ascii="Times New Roman" w:hAnsi="Times New Roman" w:cs="Times New Roman"/>
          <w:sz w:val="24"/>
          <w:szCs w:val="24"/>
        </w:rPr>
        <w:t>faith and the role to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undertaken; therefore, if married, must be married in the Church</w:t>
      </w:r>
      <w:r w:rsidR="00597C03">
        <w:rPr>
          <w:rFonts w:ascii="Times New Roman" w:hAnsi="Times New Roman" w:cs="Times New Roman"/>
          <w:sz w:val="24"/>
          <w:szCs w:val="24"/>
        </w:rPr>
        <w:t>,</w:t>
      </w:r>
      <w:r w:rsidRPr="002D0248">
        <w:rPr>
          <w:rFonts w:ascii="Times New Roman" w:hAnsi="Times New Roman" w:cs="Times New Roman"/>
          <w:sz w:val="24"/>
          <w:szCs w:val="24"/>
        </w:rPr>
        <w:t xml:space="preserve"> and if singl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must be striving to live a chaste life and therefore cannot be living with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person outside of marriage.</w:t>
      </w:r>
    </w:p>
    <w:p w14:paraId="2CFA3FA0" w14:textId="4AC415E7" w:rsidR="000D3C6B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2D0248">
        <w:rPr>
          <w:rFonts w:ascii="Times New Roman" w:hAnsi="Times New Roman" w:cs="Times New Roman"/>
          <w:sz w:val="24"/>
          <w:szCs w:val="24"/>
        </w:rPr>
        <w:t>A sponsor must be a practicing Catholic, registered in a parish, who regular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248">
        <w:rPr>
          <w:rFonts w:ascii="Times New Roman" w:hAnsi="Times New Roman" w:cs="Times New Roman"/>
          <w:sz w:val="24"/>
          <w:szCs w:val="24"/>
        </w:rPr>
        <w:t>attends Mass on Sundays and Holy Days and receives the Holy Eucharist.</w:t>
      </w:r>
    </w:p>
    <w:p w14:paraId="5F892DBC" w14:textId="597B7EC5" w:rsidR="002D0248" w:rsidRDefault="002D0248" w:rsidP="002D0248">
      <w:pPr>
        <w:pStyle w:val="ListParagraph"/>
        <w:numPr>
          <w:ilvl w:val="0"/>
          <w:numId w:val="2"/>
        </w:num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ponsor must regularly receive the sacrament of reconciliation</w:t>
      </w:r>
    </w:p>
    <w:p w14:paraId="71BB3BE2" w14:textId="76ED006B" w:rsidR="002D0248" w:rsidRDefault="00597C03" w:rsidP="002D0248">
      <w:pPr>
        <w:tabs>
          <w:tab w:val="left" w:pos="1011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597C03">
        <w:rPr>
          <w:rFonts w:ascii="Times New Roman" w:hAnsi="Times New Roman" w:cs="Times New Roman"/>
          <w:b/>
          <w:bCs/>
          <w:sz w:val="28"/>
          <w:szCs w:val="28"/>
        </w:rPr>
        <w:t xml:space="preserve">Information about Selecting your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onfirmation </w:t>
      </w:r>
      <w:r w:rsidRPr="00597C03">
        <w:rPr>
          <w:rFonts w:ascii="Times New Roman" w:hAnsi="Times New Roman" w:cs="Times New Roman"/>
          <w:b/>
          <w:bCs/>
          <w:sz w:val="28"/>
          <w:szCs w:val="28"/>
        </w:rPr>
        <w:t>Saint</w:t>
      </w:r>
    </w:p>
    <w:p w14:paraId="7489B871" w14:textId="04A79E63" w:rsidR="00597C03" w:rsidRPr="004D150E" w:rsidRDefault="00597C03" w:rsidP="004D150E">
      <w:pPr>
        <w:tabs>
          <w:tab w:val="left" w:pos="1011"/>
        </w:tabs>
        <w:rPr>
          <w:rFonts w:ascii="Times New Roman" w:hAnsi="Times New Roman" w:cs="Times New Roman"/>
          <w:sz w:val="24"/>
          <w:szCs w:val="24"/>
        </w:rPr>
      </w:pPr>
      <w:r w:rsidRPr="00597C03">
        <w:rPr>
          <w:rFonts w:ascii="Times New Roman" w:hAnsi="Times New Roman" w:cs="Times New Roman"/>
          <w:sz w:val="24"/>
          <w:szCs w:val="24"/>
        </w:rPr>
        <w:t>Research into the lives of the saints</w:t>
      </w:r>
      <w:r>
        <w:rPr>
          <w:rFonts w:ascii="Times New Roman" w:hAnsi="Times New Roman" w:cs="Times New Roman"/>
          <w:sz w:val="24"/>
          <w:szCs w:val="24"/>
        </w:rPr>
        <w:t xml:space="preserve"> and f</w:t>
      </w:r>
      <w:r w:rsidRPr="00597C03">
        <w:rPr>
          <w:rFonts w:ascii="Times New Roman" w:hAnsi="Times New Roman" w:cs="Times New Roman"/>
          <w:sz w:val="24"/>
          <w:szCs w:val="24"/>
        </w:rPr>
        <w:t xml:space="preserve">ind a saint that you can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597C03">
        <w:rPr>
          <w:rFonts w:ascii="Times New Roman" w:hAnsi="Times New Roman" w:cs="Times New Roman"/>
          <w:sz w:val="24"/>
          <w:szCs w:val="24"/>
        </w:rPr>
        <w:t xml:space="preserve">dentify with and </w:t>
      </w:r>
      <w:r>
        <w:rPr>
          <w:rFonts w:ascii="Times New Roman" w:hAnsi="Times New Roman" w:cs="Times New Roman"/>
          <w:sz w:val="24"/>
          <w:szCs w:val="24"/>
        </w:rPr>
        <w:t xml:space="preserve">to whom you can </w:t>
      </w:r>
      <w:r w:rsidRPr="00597C03">
        <w:rPr>
          <w:rFonts w:ascii="Times New Roman" w:hAnsi="Times New Roman" w:cs="Times New Roman"/>
          <w:sz w:val="24"/>
          <w:szCs w:val="24"/>
        </w:rPr>
        <w:t xml:space="preserve">relate. Your saint is </w:t>
      </w:r>
      <w:r>
        <w:rPr>
          <w:rFonts w:ascii="Times New Roman" w:hAnsi="Times New Roman" w:cs="Times New Roman"/>
          <w:sz w:val="24"/>
          <w:szCs w:val="24"/>
        </w:rPr>
        <w:t>signific</w:t>
      </w:r>
      <w:r w:rsidRPr="00597C03">
        <w:rPr>
          <w:rFonts w:ascii="Times New Roman" w:hAnsi="Times New Roman" w:cs="Times New Roman"/>
          <w:sz w:val="24"/>
          <w:szCs w:val="24"/>
        </w:rPr>
        <w:t>ant because at Confirm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97C03">
        <w:rPr>
          <w:rFonts w:ascii="Times New Roman" w:hAnsi="Times New Roman" w:cs="Times New Roman"/>
          <w:sz w:val="24"/>
          <w:szCs w:val="24"/>
        </w:rPr>
        <w:t xml:space="preserve"> when you take their name as part of your new identity</w:t>
      </w:r>
      <w:r>
        <w:rPr>
          <w:rFonts w:ascii="Times New Roman" w:hAnsi="Times New Roman" w:cs="Times New Roman"/>
          <w:sz w:val="24"/>
          <w:szCs w:val="24"/>
        </w:rPr>
        <w:t xml:space="preserve"> in Christ</w:t>
      </w:r>
      <w:r w:rsidRPr="00597C03">
        <w:rPr>
          <w:rFonts w:ascii="Times New Roman" w:hAnsi="Times New Roman" w:cs="Times New Roman"/>
          <w:sz w:val="24"/>
          <w:szCs w:val="24"/>
        </w:rPr>
        <w:t xml:space="preserve">, they become your companion &amp; spiritual guide from this life into the next. </w:t>
      </w:r>
    </w:p>
    <w:p w14:paraId="6C119DAD" w14:textId="77777777" w:rsidR="00597C03" w:rsidRDefault="00597C03" w:rsidP="00597C03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103156808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Good Shepherd Catholic Parish</w:t>
      </w:r>
    </w:p>
    <w:p w14:paraId="3C520B94" w14:textId="69B1073E" w:rsidR="00597C03" w:rsidRPr="00C71414" w:rsidRDefault="00597C03" w:rsidP="00C71414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B170F">
        <w:rPr>
          <w:rFonts w:ascii="Times New Roman" w:hAnsi="Times New Roman" w:cs="Times New Roman"/>
          <w:b/>
          <w:bCs/>
          <w:sz w:val="28"/>
          <w:szCs w:val="28"/>
        </w:rPr>
        <w:t>Confirmation Name &amp; Sponsor Eligibility Form</w:t>
      </w:r>
      <w:bookmarkEnd w:id="1"/>
      <w:r w:rsidR="00C71414" w:rsidRPr="00C71414">
        <w:drawing>
          <wp:inline distT="0" distB="0" distL="0" distR="0" wp14:anchorId="59496F03" wp14:editId="6B3EDD89">
            <wp:extent cx="5943600" cy="476250"/>
            <wp:effectExtent l="0" t="0" r="0" b="0"/>
            <wp:docPr id="621139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2F7EB" w14:textId="77777777" w:rsidR="00597C03" w:rsidRDefault="00597C03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ndidate (Student)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597C03" w14:paraId="5F890CE2" w14:textId="77777777" w:rsidTr="00B10C62">
        <w:tc>
          <w:tcPr>
            <w:tcW w:w="2695" w:type="dxa"/>
          </w:tcPr>
          <w:p w14:paraId="4B3DD354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rst and Last Name: </w:t>
            </w:r>
          </w:p>
        </w:tc>
        <w:tc>
          <w:tcPr>
            <w:tcW w:w="6655" w:type="dxa"/>
          </w:tcPr>
          <w:p w14:paraId="1DE11901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48307F1C" w14:textId="77777777" w:rsidTr="00B10C62">
        <w:tc>
          <w:tcPr>
            <w:tcW w:w="2695" w:type="dxa"/>
          </w:tcPr>
          <w:p w14:paraId="27C02BEB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hone Number: </w:t>
            </w:r>
          </w:p>
        </w:tc>
        <w:tc>
          <w:tcPr>
            <w:tcW w:w="6655" w:type="dxa"/>
          </w:tcPr>
          <w:p w14:paraId="1261ACD7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7775092D" w14:textId="77777777" w:rsidTr="00B10C62">
        <w:tc>
          <w:tcPr>
            <w:tcW w:w="2695" w:type="dxa"/>
          </w:tcPr>
          <w:p w14:paraId="07892832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Address: </w:t>
            </w:r>
          </w:p>
        </w:tc>
        <w:tc>
          <w:tcPr>
            <w:tcW w:w="6655" w:type="dxa"/>
          </w:tcPr>
          <w:p w14:paraId="33D7C388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1095C62B" w14:textId="77777777" w:rsidTr="00B10C62">
        <w:tc>
          <w:tcPr>
            <w:tcW w:w="2695" w:type="dxa"/>
          </w:tcPr>
          <w:p w14:paraId="5FEDFC35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aint Name: </w:t>
            </w:r>
          </w:p>
        </w:tc>
        <w:tc>
          <w:tcPr>
            <w:tcW w:w="6655" w:type="dxa"/>
          </w:tcPr>
          <w:p w14:paraId="47F156A5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CE02B5F" w14:textId="77777777" w:rsidR="00597C03" w:rsidRDefault="00597C03" w:rsidP="00597C0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ECCDDB" w14:textId="77777777" w:rsidR="00597C03" w:rsidRDefault="00597C03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ponso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597C03" w14:paraId="462388AA" w14:textId="77777777" w:rsidTr="00B10C62">
        <w:tc>
          <w:tcPr>
            <w:tcW w:w="2695" w:type="dxa"/>
          </w:tcPr>
          <w:p w14:paraId="7DA20513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rst and Last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:</w:t>
            </w:r>
            <w:proofErr w:type="gramEnd"/>
          </w:p>
        </w:tc>
        <w:tc>
          <w:tcPr>
            <w:tcW w:w="6655" w:type="dxa"/>
          </w:tcPr>
          <w:p w14:paraId="4BA9A4C9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2B8D508B" w14:textId="77777777" w:rsidTr="00B10C62">
        <w:tc>
          <w:tcPr>
            <w:tcW w:w="2695" w:type="dxa"/>
          </w:tcPr>
          <w:p w14:paraId="5C3EACD6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iling Address:</w:t>
            </w:r>
          </w:p>
        </w:tc>
        <w:tc>
          <w:tcPr>
            <w:tcW w:w="6655" w:type="dxa"/>
          </w:tcPr>
          <w:p w14:paraId="6B7967BB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79808114" w14:textId="77777777" w:rsidTr="00B10C62">
        <w:tc>
          <w:tcPr>
            <w:tcW w:w="2695" w:type="dxa"/>
          </w:tcPr>
          <w:p w14:paraId="6757B5A4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ne Number:</w:t>
            </w:r>
          </w:p>
        </w:tc>
        <w:tc>
          <w:tcPr>
            <w:tcW w:w="6655" w:type="dxa"/>
          </w:tcPr>
          <w:p w14:paraId="2AE049EB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5F7C0179" w14:textId="77777777" w:rsidTr="00B10C62">
        <w:tc>
          <w:tcPr>
            <w:tcW w:w="2695" w:type="dxa"/>
          </w:tcPr>
          <w:p w14:paraId="51E4CBC2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6655" w:type="dxa"/>
          </w:tcPr>
          <w:p w14:paraId="5169B61B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009FE7F7" w14:textId="77777777" w:rsidTr="00B10C62">
        <w:tc>
          <w:tcPr>
            <w:tcW w:w="2695" w:type="dxa"/>
          </w:tcPr>
          <w:p w14:paraId="33516CBA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ationship to Candidate:</w:t>
            </w:r>
          </w:p>
        </w:tc>
        <w:tc>
          <w:tcPr>
            <w:tcW w:w="6655" w:type="dxa"/>
          </w:tcPr>
          <w:p w14:paraId="55C4F961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97C03" w14:paraId="7DCA8A7A" w14:textId="77777777" w:rsidTr="00B10C62">
        <w:tc>
          <w:tcPr>
            <w:tcW w:w="2695" w:type="dxa"/>
          </w:tcPr>
          <w:p w14:paraId="1192AD86" w14:textId="64512823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of Parish Where registered: </w:t>
            </w:r>
          </w:p>
        </w:tc>
        <w:tc>
          <w:tcPr>
            <w:tcW w:w="6655" w:type="dxa"/>
          </w:tcPr>
          <w:p w14:paraId="4317A966" w14:textId="77777777" w:rsidR="00597C03" w:rsidRDefault="00597C03" w:rsidP="00B10C6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E2F595D" w14:textId="77777777" w:rsidR="00597C03" w:rsidRDefault="00597C03" w:rsidP="00597C0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4261E" w14:textId="2BA4BC0B" w:rsidR="00597C03" w:rsidRPr="003F3CDE" w:rsidRDefault="00C838DA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597C03" w:rsidRPr="003F3CDE">
        <w:rPr>
          <w:rFonts w:ascii="Times New Roman" w:hAnsi="Times New Roman" w:cs="Times New Roman"/>
          <w:b/>
          <w:bCs/>
          <w:sz w:val="24"/>
          <w:szCs w:val="24"/>
        </w:rPr>
        <w:t>circle either YES or NO for each statement below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n regard to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your spon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97C03" w14:paraId="555E2900" w14:textId="77777777" w:rsidTr="00B10C62">
        <w:tc>
          <w:tcPr>
            <w:tcW w:w="1705" w:type="dxa"/>
          </w:tcPr>
          <w:p w14:paraId="3DB724DD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</w:t>
            </w: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645" w:type="dxa"/>
          </w:tcPr>
          <w:p w14:paraId="360E1591" w14:textId="1E1B0595" w:rsidR="00597C03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>a Roman Catholic.</w:t>
            </w:r>
          </w:p>
        </w:tc>
      </w:tr>
      <w:tr w:rsidR="00597C03" w14:paraId="3FD71551" w14:textId="77777777" w:rsidTr="00B10C62">
        <w:tc>
          <w:tcPr>
            <w:tcW w:w="1705" w:type="dxa"/>
          </w:tcPr>
          <w:p w14:paraId="1857D03A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</w:t>
            </w: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7645" w:type="dxa"/>
          </w:tcPr>
          <w:p w14:paraId="7BDBF1C5" w14:textId="52E04C6A" w:rsidR="00597C03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 at least 16 years old.</w:t>
            </w:r>
          </w:p>
        </w:tc>
      </w:tr>
      <w:tr w:rsidR="00597C03" w14:paraId="2ED2923C" w14:textId="77777777" w:rsidTr="00B10C62">
        <w:tc>
          <w:tcPr>
            <w:tcW w:w="1705" w:type="dxa"/>
          </w:tcPr>
          <w:p w14:paraId="39599CEB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</w:t>
            </w: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7645" w:type="dxa"/>
          </w:tcPr>
          <w:p w14:paraId="3DE5AAB4" w14:textId="11E70293" w:rsidR="00597C03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597C03" w:rsidRPr="00285796">
              <w:rPr>
                <w:rFonts w:ascii="Times New Roman" w:hAnsi="Times New Roman" w:cs="Times New Roman"/>
                <w:sz w:val="24"/>
                <w:szCs w:val="24"/>
              </w:rPr>
              <w:t xml:space="preserve"> received Baptism, Confirmation and Holy Eucharist in the Catholic</w:t>
            </w:r>
            <w:r w:rsidR="00597C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7C03" w:rsidRPr="00285796">
              <w:rPr>
                <w:rFonts w:ascii="Times New Roman" w:hAnsi="Times New Roman" w:cs="Times New Roman"/>
                <w:sz w:val="24"/>
                <w:szCs w:val="24"/>
              </w:rPr>
              <w:t>Church.</w:t>
            </w:r>
          </w:p>
        </w:tc>
      </w:tr>
      <w:tr w:rsidR="00597C03" w14:paraId="0494B5A5" w14:textId="77777777" w:rsidTr="00B10C62">
        <w:tc>
          <w:tcPr>
            <w:tcW w:w="1705" w:type="dxa"/>
          </w:tcPr>
          <w:p w14:paraId="5F40CF47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</w:t>
            </w: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</w:p>
        </w:tc>
        <w:tc>
          <w:tcPr>
            <w:tcW w:w="7645" w:type="dxa"/>
          </w:tcPr>
          <w:p w14:paraId="545CBB92" w14:textId="07C04A68" w:rsidR="00597C03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 free to receive Holy Communion when I come to Mass.</w:t>
            </w:r>
          </w:p>
        </w:tc>
      </w:tr>
      <w:tr w:rsidR="00597C03" w14:paraId="280C84D5" w14:textId="77777777" w:rsidTr="00B10C62">
        <w:tc>
          <w:tcPr>
            <w:tcW w:w="1705" w:type="dxa"/>
          </w:tcPr>
          <w:p w14:paraId="58093A1B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</w:t>
            </w:r>
            <w:r w:rsidRPr="003F3CD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</w:p>
        </w:tc>
        <w:tc>
          <w:tcPr>
            <w:tcW w:w="7645" w:type="dxa"/>
          </w:tcPr>
          <w:p w14:paraId="7506FC5D" w14:textId="3655DC18" w:rsidR="00597C03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 someone other than a parent </w:t>
            </w:r>
            <w:r w:rsidR="00597C03">
              <w:rPr>
                <w:rFonts w:ascii="Times New Roman" w:hAnsi="Times New Roman" w:cs="Times New Roman"/>
                <w:sz w:val="24"/>
                <w:szCs w:val="24"/>
              </w:rPr>
              <w:t xml:space="preserve">or spouse 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>of this candidate.</w:t>
            </w:r>
          </w:p>
        </w:tc>
      </w:tr>
    </w:tbl>
    <w:p w14:paraId="03509B67" w14:textId="77777777" w:rsidR="00597C03" w:rsidRDefault="00597C03" w:rsidP="00597C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665E7D" w14:textId="38CA967C" w:rsidR="00597C03" w:rsidRDefault="00C838DA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97C03" w:rsidRPr="003F3CDE">
        <w:rPr>
          <w:rFonts w:ascii="Times New Roman" w:hAnsi="Times New Roman" w:cs="Times New Roman"/>
          <w:b/>
          <w:bCs/>
          <w:sz w:val="24"/>
          <w:szCs w:val="24"/>
        </w:rPr>
        <w:t xml:space="preserve">nswer the following ONLY </w:t>
      </w:r>
      <w:r>
        <w:rPr>
          <w:rFonts w:ascii="Times New Roman" w:hAnsi="Times New Roman" w:cs="Times New Roman"/>
          <w:b/>
          <w:bCs/>
          <w:sz w:val="24"/>
          <w:szCs w:val="24"/>
        </w:rPr>
        <w:t>IF SPONSOR IS</w:t>
      </w:r>
      <w:r w:rsidR="00597C03" w:rsidRPr="003F3CDE">
        <w:rPr>
          <w:rFonts w:ascii="Times New Roman" w:hAnsi="Times New Roman" w:cs="Times New Roman"/>
          <w:b/>
          <w:bCs/>
          <w:sz w:val="24"/>
          <w:szCs w:val="24"/>
        </w:rPr>
        <w:t xml:space="preserve"> MARRI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97C03" w14:paraId="0824B0DB" w14:textId="77777777" w:rsidTr="00B10C62">
        <w:trPr>
          <w:trHeight w:val="485"/>
        </w:trPr>
        <w:tc>
          <w:tcPr>
            <w:tcW w:w="1705" w:type="dxa"/>
          </w:tcPr>
          <w:p w14:paraId="6043B15C" w14:textId="77777777" w:rsidR="00597C03" w:rsidRPr="00323735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        NO</w:t>
            </w:r>
          </w:p>
        </w:tc>
        <w:tc>
          <w:tcPr>
            <w:tcW w:w="7645" w:type="dxa"/>
          </w:tcPr>
          <w:p w14:paraId="1FF80000" w14:textId="46184804" w:rsidR="00597C03" w:rsidRPr="00323735" w:rsidRDefault="009A577B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97C03">
              <w:rPr>
                <w:rFonts w:ascii="Times New Roman" w:hAnsi="Times New Roman" w:cs="Times New Roman"/>
                <w:sz w:val="24"/>
                <w:szCs w:val="24"/>
              </w:rPr>
              <w:t xml:space="preserve"> married in the Catholic Church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</w:tbl>
    <w:p w14:paraId="02A18586" w14:textId="77777777" w:rsidR="00597C03" w:rsidRDefault="00597C03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8C0F7E" w14:textId="2401E0CC" w:rsidR="00597C03" w:rsidRPr="003F3CDE" w:rsidRDefault="00C838DA" w:rsidP="00597C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97C03" w:rsidRPr="003F3CDE">
        <w:rPr>
          <w:rFonts w:ascii="Times New Roman" w:hAnsi="Times New Roman" w:cs="Times New Roman"/>
          <w:b/>
          <w:bCs/>
          <w:sz w:val="24"/>
          <w:szCs w:val="24"/>
        </w:rPr>
        <w:t xml:space="preserve">nswer the following ONLY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F SPONSOR IS </w:t>
      </w:r>
      <w:r w:rsidR="00597C03" w:rsidRPr="003F3CDE">
        <w:rPr>
          <w:rFonts w:ascii="Times New Roman" w:hAnsi="Times New Roman" w:cs="Times New Roman"/>
          <w:b/>
          <w:bCs/>
          <w:sz w:val="24"/>
          <w:szCs w:val="24"/>
        </w:rPr>
        <w:t>UNMARRIED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10"/>
        <w:gridCol w:w="7645"/>
      </w:tblGrid>
      <w:tr w:rsidR="00597C03" w14:paraId="1C6E8500" w14:textId="77777777" w:rsidTr="00B10C62">
        <w:tc>
          <w:tcPr>
            <w:tcW w:w="1710" w:type="dxa"/>
          </w:tcPr>
          <w:p w14:paraId="5D3B15E3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7C03">
              <w:rPr>
                <w:rFonts w:ascii="Times New Roman" w:hAnsi="Times New Roman" w:cs="Times New Roman"/>
                <w:sz w:val="24"/>
                <w:szCs w:val="24"/>
              </w:rPr>
              <w:t xml:space="preserve">YES </w:t>
            </w:r>
            <w:r w:rsidRPr="00597C03">
              <w:rPr>
                <w:rFonts w:ascii="Times New Roman" w:hAnsi="Times New Roman" w:cs="Times New Roman"/>
                <w:sz w:val="24"/>
                <w:szCs w:val="24"/>
              </w:rPr>
              <w:tab/>
              <w:t>NO</w:t>
            </w:r>
          </w:p>
        </w:tc>
        <w:tc>
          <w:tcPr>
            <w:tcW w:w="7645" w:type="dxa"/>
          </w:tcPr>
          <w:p w14:paraId="3EC39061" w14:textId="6D628601" w:rsidR="00597C03" w:rsidRDefault="009A577B" w:rsidP="00B10C62">
            <w:pPr>
              <w:ind w:left="2160" w:hanging="21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 xml:space="preserve"> living with another person in a romantic</w:t>
            </w:r>
            <w:r w:rsidR="00597C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7C03" w:rsidRPr="003F3CDE">
              <w:rPr>
                <w:rFonts w:ascii="Times New Roman" w:hAnsi="Times New Roman" w:cs="Times New Roman"/>
                <w:sz w:val="24"/>
                <w:szCs w:val="24"/>
              </w:rPr>
              <w:t>relationship or as a couple?</w:t>
            </w:r>
          </w:p>
          <w:p w14:paraId="6F86AB82" w14:textId="77777777" w:rsidR="00597C03" w:rsidRDefault="00597C03" w:rsidP="00B10C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F124B2" w14:textId="77777777" w:rsidR="00597C03" w:rsidRDefault="00597C03" w:rsidP="00597C03">
      <w:pPr>
        <w:ind w:left="2160" w:hanging="2160"/>
        <w:rPr>
          <w:rFonts w:ascii="Times New Roman" w:hAnsi="Times New Roman" w:cs="Times New Roman"/>
          <w:sz w:val="24"/>
          <w:szCs w:val="24"/>
        </w:rPr>
      </w:pPr>
    </w:p>
    <w:p w14:paraId="33D0CB3C" w14:textId="77777777" w:rsidR="00597C03" w:rsidRPr="00597C03" w:rsidRDefault="00597C03" w:rsidP="002D0248">
      <w:pPr>
        <w:tabs>
          <w:tab w:val="left" w:pos="1011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sectPr w:rsidR="00597C03" w:rsidRPr="00597C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A16F6"/>
    <w:multiLevelType w:val="hybridMultilevel"/>
    <w:tmpl w:val="F926DF22"/>
    <w:lvl w:ilvl="0" w:tplc="37D66F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806DD"/>
    <w:multiLevelType w:val="hybridMultilevel"/>
    <w:tmpl w:val="5620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D07C0"/>
    <w:multiLevelType w:val="hybridMultilevel"/>
    <w:tmpl w:val="17043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0268E"/>
    <w:multiLevelType w:val="hybridMultilevel"/>
    <w:tmpl w:val="9EF0F628"/>
    <w:lvl w:ilvl="0" w:tplc="37D66F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8B5C2B"/>
    <w:multiLevelType w:val="hybridMultilevel"/>
    <w:tmpl w:val="FE86F2BC"/>
    <w:lvl w:ilvl="0" w:tplc="F58205C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4886">
    <w:abstractNumId w:val="2"/>
  </w:num>
  <w:num w:numId="2" w16cid:durableId="1640919215">
    <w:abstractNumId w:val="4"/>
  </w:num>
  <w:num w:numId="3" w16cid:durableId="420762896">
    <w:abstractNumId w:val="0"/>
  </w:num>
  <w:num w:numId="4" w16cid:durableId="1169058911">
    <w:abstractNumId w:val="3"/>
  </w:num>
  <w:num w:numId="5" w16cid:durableId="194738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IyNzSxNDAzNDVQ0lEKTi0uzszPAykwqwUAHKciGSwAAAA="/>
  </w:docVars>
  <w:rsids>
    <w:rsidRoot w:val="001222BA"/>
    <w:rsid w:val="0003648F"/>
    <w:rsid w:val="000D3C6B"/>
    <w:rsid w:val="001222BA"/>
    <w:rsid w:val="00272513"/>
    <w:rsid w:val="00285796"/>
    <w:rsid w:val="002D0248"/>
    <w:rsid w:val="002F5750"/>
    <w:rsid w:val="00323735"/>
    <w:rsid w:val="00331E28"/>
    <w:rsid w:val="00344836"/>
    <w:rsid w:val="003F3CDE"/>
    <w:rsid w:val="004D150E"/>
    <w:rsid w:val="00597C03"/>
    <w:rsid w:val="00954CEB"/>
    <w:rsid w:val="00964C29"/>
    <w:rsid w:val="009A577B"/>
    <w:rsid w:val="00AA19D1"/>
    <w:rsid w:val="00B42D9F"/>
    <w:rsid w:val="00B42F3F"/>
    <w:rsid w:val="00C71414"/>
    <w:rsid w:val="00C838DA"/>
    <w:rsid w:val="00CA2442"/>
    <w:rsid w:val="00D9158B"/>
    <w:rsid w:val="00DF74A9"/>
    <w:rsid w:val="00EB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A5A86"/>
  <w15:chartTrackingRefBased/>
  <w15:docId w15:val="{5C2318FA-02ED-41B7-A1B6-2AA919AC7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2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02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2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Navarro</dc:creator>
  <cp:keywords/>
  <dc:description/>
  <cp:lastModifiedBy>Ana Navarro</cp:lastModifiedBy>
  <cp:revision>13</cp:revision>
  <cp:lastPrinted>2023-04-16T15:43:00Z</cp:lastPrinted>
  <dcterms:created xsi:type="dcterms:W3CDTF">2021-08-11T21:51:00Z</dcterms:created>
  <dcterms:modified xsi:type="dcterms:W3CDTF">2023-06-14T23:44:00Z</dcterms:modified>
</cp:coreProperties>
</file>